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16</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ธที่</w:t>
      </w:r>
      <w:r>
        <w:t xml:space="preserve"> </w:t>
      </w:r>
      <w:r>
        <w:t xml:space="preserve">16</w:t>
      </w:r>
      <w:r>
        <w:t xml:space="preserve"> </w:t>
      </w:r>
      <w:r>
        <w:t xml:space="preserve">ตุล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รับสวัสดีครับพบกับรายการห้องข่าวรัฐสภาแชนแนลภาคเช้าครับ คุณผู้ชมติดตามอยู่กับคุณธีรพงษ์อนันต์ผมวัฒนชัยแก้วอาจารย์ประจำรายการของเรา อาจารย์คมสันธนเกียรติ ช่วงเข้าของประเทศนะครับวันนี้คุณกิตติเสรีประยูรรออยู่แล้วนะครับเช้าวันนี้ ในวันพุธที่ 16 กุมภาพันธ์  ราคมพุทธศักราช 2557 ครับคุณผู้ชมทางวิทยุ Fanpage นะครับและวิทยุมาด้วยนะครับ สามารถกดไลค์กดแชร์และ   อยู่ที่ไหนอาการเป็นอย่างไรตอนนี้และสวัสดีคุณผู้ชมที่รักผ่านทางวิทยุรัฐสภา FM 85 นะครับ ประเทศด้วยนะครับสามารถติดตามได้ทุกช่องทางนะครับ  บอกว่าสูติบัตรคนละเข้าถึงพี่น้องประชาชน  คนที่จะพาติดตาม ประชุมผู้แทนราษฎรครับจะเข้าสู่ประชุมก็ประมาณ 9:00 น มติสภารออยู่กับระเบียบวาระประชุมกันต่างๆ  หน้าที่รัฐสภาวันนี้โดยเฉพาะในส่วนของกรรมาธิการสามัญผู้แทนราษฎรต้องจับตากันอย่างน้อย 2 คณะกรรมาธิการ  จะมีการพัฒนาเรื่องของดิไอคอนนะครับ  เป็นเรื่องที่บอกว่ากระทบกระเทียมหลายคนจริง แล้วก็โยงใยไปหลายวงการ  มีคนพยายามจะเปิดโปงข้อมูลต่างๆนะครับว่ามันจะเกี่ยวข้องกับเจ้าหน้าที่ของภาครัฐ ในแต่ละหน่วยงานหรือไม่ อาจจะไม่ใช่แค่มีหน่วยงานเดียวด้วยนะสิ  ที่สำคัญเรื่องของเราดานะ  เข้าไปเกี่ยวข้องเยอะเหลือเกิน เครือข่ายมีใครบ้างตกเป็นข่าวขณะนี้และดาราหลายๆคนก็ทยอยออกมาบอกว่า ผมก็เป็นคนหนึ่งเหมือนกัน ที่เขาไปตกเป็นเหยื่อหรือไม่ หรือว่าไปอยู่ในรายการต่างๆของเครือข่ายต่างๆบ้างก็บอกว่าเป็นอดีตพรีเซ็นเตอร์ไปแล้วรับแค่งานเดียว เงินก้อนเดียวตัวนั้นจบ  แต่ตรงนี้พยายามที่มีคนตกลงข้อมูลเหมือนกัน เรื่อยๆแล้วก็โสดดาราหลายคน  มิกกี้เม้าส์มาเยอะมากเลยทั้งคู่จนก็ไม่ได้การคุ้มครองผู้บริโภค บุญยิ่งนิติกาญจนา  บุหรี่  อีกคณะหนึ่งคณะกรรมาธิการของ ก็บอกว่าสำคัญเหมือนกันจะเข้าไปตรวจสอบดู แบบต่างก็ดีนะครับ  เลิกกันนะครับ   นั่งเป็นประธานกรรมาธิการติดตามกันนะครับมีความสำคัญมากมายเหลือเกินนะคะคุณผู้ชม ได้ของอีกคนนึงครับคุณผู้ชมทำให้เรื่องของข้ามสะพานนี่ต้องมีการตรวจสอบกัน และเมื่อวานนี้สื่อมวลชน  โทรสอบถามประธานผู้แทนราษฎรท่านอาจารย์วันนอร์ กูจะทราบไหมครับว่าที่ผ่านมามีคนแอบอ้างว่า คนในสะพานไปหาประโยชน์จะไปช่วยคนคนเยอะมากจริงๆ มาสิก็มาถ่ายภาพร่วมเฟรมกับส.ส. บ้านก็มี สวบ้านก็มี  ว่าไม่รู้จักเป็นคนของใครผู้ติดตามใครทำงานเพื่อใครตอบไม่ได้  สัมผัสส่วนของท่านประธานผู้แทนราษฎรได้มีการมอบหมายแล้วก็สั่งการไปยัง เลขาธิการผู้แทนราษฎรว่าที่ร้อยตำรวจตรีอภิชาติสุวนันท์ ไปตรวจสอบกันครับ    35 คณะต้นคอสินค้าเช่นกันกรรมาธิการสามัญของผู้แทนราษฎรให้ไปตรวจสอบประวัติต่างๆคนที่วันนั้นทำงานใน คณะกรรมการอย่างเดียวครับ ไม่ตรงกันข้ามกับคำพูดเดิมครับ  การเปิดเผยของ นายวันมูหะมัดนอร์มะทา ประธานผู้แทนราษฎรได้มีการพูดถึงเรื่องนี้ ฟังกรรมาธิการ 35 คณะไปตรวจสอบคน  ที่ไม่น่าเชื่อถือ แล้วมีคลิปเสียงรักการเรียนเกี่ยวกับ กรณีคลิปเสียงที่มีการสนทนาระหว่างบอส   นายณัฐพลวัชรกุล ไม่มีการพูดถึงการตัวตั้งของซีอยู่นี่นะครับของ icon Group อ้างว่าเป็นนักการเมือง  สภาผู้แทนราษฎรกับคณะของปลอดภัยของรัฐสภามาพูดคุยหารือกับหลายเรื่องเลยทีเดียว โดยเฉพาะเรื่องเสี่ยงที่เกิดขึ้น   ฟังแล้วไม่ได้บอกว่าเป็นใคร ถ้ามีผู้มาแจ้ง แล้วของกรรมาธิการ  ก็ไม่ได้กำหนดค่าเสียหายกรรมการต้องรอ     อันนี้ไม่ใช่คณะกรรมการพิจารณาคัดเลือกห้องนี่ได้รับความเสียหายจากคลิปเสียงนี้  เมื่อคืนเสียธนา แต่เขาบอกว่าเสียหายค่อยมาแจ้งที่สภาสภาจะดำเนินการต่อไปที่เกี่ยวข้องกับเรื่องของกรรมการในชุดนั้น  ก็เกิดความเสียหายแล้วและสะพานเองจะต้องดำเนินการอย่างไร   ถัดมาประธานสภาผู้แทนราษฎรได้แก่      คุณธรรมาธิการมาถ่ายรูปในสภาเพื่อใช้เป็นประโยชน์ในการเรียกร้องเรื่องต่างๆ จากบุคคลภายนอก  ทำให้เกิดความเสียหาย  ตอนนี้ได้ดำเนินการแจ้งความไปแล้ว 2 ประเด็นนะครับ  ถึงก็คือกรณีเป็นสุภาพสตรี กูจำได้ใช่ไหมครับ แต่งกายพระ  ข้าราชการและก็ถ่ายรูปนี้ตั้งแต่เดือนสิงหาคมที่ผ่านมาแล้วส่วนเรื่องที่ 2 ชายที่ไปถ่ายรูปในห้องประชุม ไปดู วีดีโอและบุญวันที่ 21 กันยายนที่ผ่านมานะครับเพราะว่าเวลามีการประชุมพิจารณาเรื่อง รองประธานสภาผู้แทนราษฎรคนที่ 2 ประชุมเสร็จแล้ว ไม่มีการประชุมสภาและการประชุมด้วยนะครับ  เอกสารต่างๆไว้ในห้องประชุมเพื่อเตรียมการประชุมในการถัดไป  ระหว่างนั้นคนดังกล่าวไปในห้องประชุมนะครับไม่กี่นาทีแล้วก็ถ่ายรูปให้เห็นว่าเข้าไปในห้องประชุมนั้น กรณีนี้ได้แจ้งความที่สถานีตำรวจแล้ว เมื่อวันที่  ตุลาคมที่ผ่านมา   มีคดีไปแล้ว 10 คดีนะครับ มหาลัยราชภัฏ   สปาก็ได้ดำเนินการในส่วนต่างๆไปแล้วเช่นกัน  อย่างไรก็ตามมาค่ะท่านอาจารย์มานอนด้วยกันชักเว่า   ถึงจะรักษาความปลอดภัยบอกว่าต่อไปนี้ต้องมีการเข้มงวดเรื่องของบุคคลภายนอก จะเข้ามาสุพรรณให้มากยิ่งขึ้น    จนกว่าจะออกหนังสือคณะกรรมาธิการ 35 คณะ  กูถามผู้แทนราษฎร  คณะกรรมาธิการวิสามัญต่างๆ มีแต่คน ที่ปรึกษาคณะกรรมาธิการ ว่ามีบุคคลใดไม่น่าเชื่อถือ ขอให้พิจารณาถอดถอนออกจากคณะกรรมาธิการชุดนั้นทันที    ว่ากรรมาธิการชุดใดถ้ามีที่ปรึกษาหรือคณะกรรมการนั้นมีข้ออ้าง เกิดความเสียหายนั้นคนที่แต่งตั้งก็คือคณะกรรมาธิการ ต้องเป็นคนรับผิดชอบ ที่สุดก็คือเรื่องของประมวลจริยธรรม  ประมวลจริยธรรมของสมาชิกรัฐสภาครอบคลุมไปถึงครอบครัวส.ส    กรรมาธิการด้วย มาถามว่าต้องเก่งกรรมาธิการตรวจสอบบุคคลเพิ่มมาแอบอ้างหรือไม่อย่างไรประธานสภากล่าวว่า    กรรมาธิการอยู่แล้ว โรคที่เกี่ยวข้องธุรกิจสามารถไปแอบอ้างคณะกรรมาธิการปปชของสภาผู้แทนราษฎรไปตรวจสอบได้นะครับ  หรือหากว่ามีข้อเกี่ยวข้องเกี่ยวกับผู้บริโภค  คณะกรรมการคุ้มครองผู้บริโภคดำเนินการเป็น ผู้เกี่ยวข้องไปชี้แจงด้วยเช่นกันครับ  ก็ถามว่า ไอคอนมีการย้อนไปถึงกรรมาธิการช่วงปี 2565  สภาชุดปัจจุบันสามารถตรวจสอบได้หรือไม่ ประธานสภาผู้แทนราษฎรกล่าวว่าถ้ากรรมการชุดที่ผ่านพ้นไปแล้วนะครับ ตรวจสภาพไปแล้ว  ถ้าต่อเนื่องไปถึงสภาชุดปัจจุบันนักเรียนกรรมาธิการ ปัจจุบันดูนั้นได้รับการแต่งตั้ง  พระชุดนี้ก็สามารถตรวจสอบได้นะครับ อย่างไรก็ตามและกรรมาธิการที่แล้วจะพ้นไป แล้วถ้าเกิดความเสียหายคนภายนอกก็สามารถร้องเรียนได้ รถไฟลงที่สถานีตำรวจ และยังเป็นคำถามอีกคำถามหนึ่ง จะทำให้รัฐสภาเสื่อมเสียหรือไม่ อยู่นี่นะครับประธานสภาผู้แทนราษฎรกล่าวว่า   อำนาจหน้าที่ของรัฐบาลทำได้ก็ต้องทำเพื่อประโยชน์ของประชาชน เพื่อความน่าเชื่อถือของสะพานด้วยคณะกรรมการช่วยเหลือประชาชน แต่ถ้าประชาชนไม่เชื่อถือ  ไม่เป็นประโยชน์     เราไม่ตอบไว้    พี่สะใภ้เองก็จะพยายามนะครับไม่ใช่พยายามว่า กูติดรางแต่อย่างน้อยที่สุด สร้างความ   เรื่องนี้เป็นอย่างไรต่อไปด้วยนะครับ icon Group นะครับ นิยมนักการเมืองแล้วก็ถึงสะพานเลยก็ได้นะครับ ทำให้มีการพิจารณาดูว่า  35 คณะนี่  ของคณะกรรมาธิการที่เขาเข้ามาทางมีค่าปรับแทนและไม่มีค่าตอบแทนมีหลายตำแหน่งหน้าที่ปรึกษาก็มี หนุมานก็มี  ตำแหน่งเลย  บ้านก็บอกว่าเลยตำแหน่งที่เข้ามาคณะกรรมาธิการ บางทีก็มาแค่ตัวไม่ได้พูดอะไรเลย ไม่ได้แสดงความคิดเห็นอะไรเลย  แบบนี้ก็มีกันหลายคนมาแล้วก็หลายรูปถ่ายรูปในห้องประชุมถ่ายรูปกับเอกสารการประชุม แล้วก็ไปโพสต์ว่าตัวเองเข้าประชุม  ที่รัฐสภา เรื่องนี้ก็ทำให้คุณประเสริฐบุญเรืองนะครับประธานคณะกรรมาธิการ กิจกรรม ผู้แทนราษฎรอยากจะขอไปทางประธานรัฐสภาให้มีการเรียกแล้วก็เชิญนะครับ ส่งของ ประธานกรรมาธิการ 35 คณะ  เข้ามาหารือกันหน่อยนะครับเรื่องการแต่งตั้งบุคคลต่างๆ เข้ามาทำหน้าที่เข้าร่วมอธิการทั้ง 35 คันนะครับ  คุณประเสริฐบุญเรืองประธานคณะกรรมาธิการกิจการสภาผู้แทนราษฎร กล่าวถึงกรณีที่มีการเผยแพร่คลิปเสียงบุคคล  เรียกรับเงิน   คุณวรพล วรกุลหรือบอสพอนะครับ ผู้ก่อตั้ง co The icon Group    ก็บอกนะครับว่า   ประเด็นที่เป็นปัญหา  แล้วก็สอบสวนให้มีการตรวจสอบ    อย่างไรก็ดีแม้ว่าคณะกรรมาธิการจะมีหน้าที่และอำนาจตรวจสอบตามข้อบังคับ ราคา   เกิดเป็นรูปประธานผ่านการพูดคุยกันของคณะกรรมาธิการ 35 คณะ โดยนายวันมูฮัมหมัดนอร์มะทาประธานผู้แทนราษฎร  เชิญประธานคณะกรรมาธิการของสภานะครับหารือกัน เพื่อกำหนดแนวทางหรือข้อปฏิบัติ   การแต่งตั้งบุคคลภายนอกให้ดำรงตำแหน่งต่างๆในคณะกรรมาธิการ ที่ปรึกษาและสถานการณ์คณะกรรมาธิการเป็นต้นนะครับ  ว่าจะมาแล้วคณะกรรมาธิการต่างๆ  ก็ควรจะมีการตรวจสอบบุคคลที่ แต่งตั้ง   ตั้งแต่ประวัติจนถึงรสสัมผัสคุณ  คุณประเสริฐบอกด้วยนะครับว่าเรื่องที่เกิดขึ้นโดยไม่ชอบด้วยที่จริง   เขามีการอ้างถึงนี้นะครับ เป็นบุคคลที่มีตำแหน่งใดในกรรมาธิการหรือไม่หากเป็นบุคคลภายนอกคณะกรรมาธิการต้องเข้มงวด แล้วก็กรวดขันเพื่อไม่ให้ใช้ตำแหน่งที่  ได้รับผลประโยชน์  ยอมรับว่าประเด็นที่ผ่านมามีปัญหาเช่นนี้เกิดขึ้นมาแล้ว ทั้งนี้หากกรณีที่เกิดขึ้นนะครับ  มีคนได้รับผลกระทบ  สามารถที่จะยื่นเรื่องให้คณะกรรมการสภาตรวจสอบได้ ในกรรมาธิการ  ปัญหา   สวัสดิการ จริยธรรมหรือไม่คุณประเสริฐบอกด้วยนะครับว่า  พูดถึงจริยธรรมเพราะเป็นน้ำกระทำเกินไปแต่ขอเรียกร้องถามหาจิตสำนึก แผนการภาคโทษนะครับประเด็นของดิไอคอนกรุ๊ปนะครับทำให้ ประชุมดิ จิตรกรรมสื่อสารมวลชนมากขึ้นนะครับเนื่องจากต้องการทราบว่าตอนจบจะเป็นอย่างไร  กระบวนการต่างๆที่เกิดขึ้นทางกฎหมายต้องมีกระบวนการขั้นตอนอีกเยอะนะครับ  จะส่งของสะพานเองวันนี้การประชุมของคณะกรรมาธิการ   ผมเชื่อว่าวันนี้พี่น้องสื่อมวลชนในห้องสื่อต่างๆ จะไปเกาะติดอย่างน้อย 2 ห้องประชุม 1 ก็คือคณะกรรมาธิการป้องกันและปราบปรามการควบคุมได้ยาก ของสภาผู้แทนราษฎร  โดยมีสเสือ ชนะสกุล ตรวจสลาก คณะเพื่อไทยจังหวัดเลย วันนี้ได้เชิญผู้ที่เกี่ยวข้องมาหารือ  โรคที่เกี่ยวข้องกับดิจิตอลกรุ๊ปนี่ล่ะครับ  ไปทำการ  สอนให้ฉันจะเรียกใช้คุณ     ในฐานะคณะกรรมาธิการการฟอกเงินและยาเสพติดของผู้แทนราษฎร ให้สัมภาษณ์ถึงกรณีคลิปเสียงชายคนหนึ่งอ้างว่าเป็นคณะกรรมการระเบี้ยดิจิตอล รูปนี้เหรอครับ บอกว่าตัวเองยืนยันชัดเจนว่า  กรรมาธิการปปงทำทุกเรื่องอย่างตรงไปตรงมาไม่มีการพิจารณาหรือทำอะไรให้ประชาชนเดือดร้อน คือจราจรต่อรอง  ไม่เคยมีปรากฏการณ์ที่เกิดขึ้นใน คณะกรรมาธิการชุดนี้ล่ะครับ   ส่วนกรณีมีคนมาติดต่อขอเคลียร์เพื่อให้พิจารณาเรื่องของอิออน  หรือว่าอย่างไร  ในฐานะประธานกรรมาธิการบ่าวกะว่าไม่มีนะครับ วันนี้วันที่ 16 ตุลาคมจะพิจารณาเรื่องนี้โดยเบื้องต้นมีความผิดปกติอย่างแน่นอน  ฉันอยากได้เป็นจำนวนมาก เพราะฉะนั้นคณะกรรมการเองควรจะหาข้อมูลเต็มไปด้วย  และติดตามต่างๆ เจ้าของเรือที่เป็นของอเมริกาเรื่องนี้ต่อไป  ติดตามดูว่าคณะกรรมาธิการจะดำเนินการอย่างไรต่อไป  เพื่อพิสูจน์ว่าจะไม่มีใครมารับบี้หรือจะอะไรได้ต่อไปนะครับ จัดมาสวยๆด้วยสัตว์ได้กล่าวเพิ่มเติมว่า icon Group ของประชาชนมาก  สำคัญสำหรับบุคคลที่จะลงทุนหรือมาซื้อสินค้าหมายถึงการเข้าสู่ธุรกิจแบบนี้ต้องดำเนินการเรื่องของคดีต่างๆ  บทเรียน Office ผู้ที่ประสงค์ไม่ดีกับประชาชนออกมา  รับผิดชอบด้วยนะครับ มาถามว่ามีคนแอบอ้างเป็นกรรมาธิการ กูต้องอยู่ได้หรือไม่อย่างไรสอนเรื่องสักวา  ทำนองนั้นนะครับ หาคลิปเสียงที่เป็นความจริงถือว่าเป็นการฉวยโอกาส  ไม่ได้มีตำแหน่งอะไรใหญ่โต หรือมีศักดิ์ศรีเพลงโทรจะเจรจากับใคร  นักต้มตุ๋นธรรมดา เรื่องอะไรคุณก็สังเกตนะครับว่าคนที่มีคลิปเสียงนี่ หน้าคุ้นๆเหมือนในสภานะ อันนี้คือประชดพูดกันเมื่อวานนี้ผมได้ยินมาแบบนี้นะครับ คำที่มีผู้เสียหาย มูลค่าของความเสียหายเป็นจำนวนมาก  กระบวนการการตรวจสอบต่างๆหรือว่าช้าเกินไปหรือไม่  ประธานคณะกรรมาธิการ  แผนที่กองตรวจสอบได้ตำรวจกำลังรับแจ้งความ  การดำเนินคดีต่างๆอาจจะมีการ หน่วยงานหรือใครเข้าไปช่วยดำเนินการแบบกลุ่มนะครับ  ถ้ามีหน่วยงานเข้ามาดูแลการดำเนินคดี แล้วกำลังพิจารณาว่า ใครจะออกมาดำเนินการ จะเชิญดาราที่เกี่ยวข้องมาหรือไม่อย่างไร ก็คงต้องไปใช้กับหลายส่วนเลยทีเดียว  เข้าไปเกี่ยวข้องด้วย   คำชี้แจงมาพูดคุยกัน  อาจจะไม่จบภายในเคียงข้างเดียวอย่างแน่นอน  จะไปที่ฝั่งของลูกจะพากันบ้างนะครับก็มีความคิดความเห็นกรณีของดิไอคอนกรุ๊ปจำกัดด้วยเหมือนกัน คุณอังคณานีละไพจิตร   วุฒิสภาก็บอกว่าเรื่องของการตั้งคณะกรรมาธิการนี่ล่ะครับ  เป็น คณะกรรมาธิการสามัญส 35 อันนี้เฉพาะ  สมาชิกรัฐสภาถ้าเป็นวิสามัญนี้มีคนนอกเข้ามาด้วย แล้วก็มีตำแหน่งต่างๆเยอะมาก  แต่คนละคณะกรรมาธิการวิสามัญมีหลายคณะ คุณวัฒนทั้งฝั่งสวรัตนสังข์ก็หลายชนะ อันนี้ทั้งคณะอนุย่อยลงไปอีกเรื่องนี้ก็เป็นที่มาของคุณอังคณาและจีนบอกว่า จะมีสภาคนพิการตรวจสอบ  ด้วยนะครับแต่ละคณะ กรณีที่อาจจะมีคนนอกเข้ามาเรียกรับผลประโยชน์         ต่อพ. รบ และอ้าง ล็อบบี้กรรมาธิการนั้นคุณอังคณาบอกว่า  ได้ยินคลิปดังกล่าวแล้วซึ่ง ที่พูดถึงกรรมาธิการนั้น มีทั้งกรรมาธิการของสส แล้วก็กรรมาธิการของเขาอ้อ กรรมาธิการวิสามัญ อาจจะเป็นคนภายนอกได้ และสามารถที่จะมีที่ปรึกษาผู้ชำนาญการนักวิชาการที่เป็นบุคคลภายนอก แล้วบางคนนี่ก็บอกว่าต้อง การที่จะเข้ามาแม้ว่าจะเป็นตำแหน่งที่ มีทั้งค่าตอบแทนหรือบางตำแหน่งไม่มีค่าตอบแทนก็ตาม โดยบางคนอาจเข้ามาโดยไม่มีค่าตอบแทน  ไม่มาประชุมนะครับ ไม่เคยพูดแล้วไม่เคยคิดเห็นอะไรเลย กรณีแบบนี้เรื่องที่รัฐสภา ควรเทคนิคสอบในเรื่องการแต่งตั้ง ตำแหน่งต่างๆไม่ว่าจะเป็นตำแหน่งที่มีค่าต่ำ แฟนหรือไม่มีค่า นะครับ เกี่ยวข้องกับ ควร  ไม่เกรงใจกัน  ไม่เอาพรรคพวกตัวเองเข้ามา พิมพ์นามบัตร  ตำแหน่ง แล้วเดินตามเขาขอเดินตามสว แล้วจะเป็นความชอบธรรม จะทำอะไรก็ได้ เรื่องนี้เป็นเรื่องสำคัญที่คุณอังคณาบอกว่าต้องให้มีการตรวจสอบอย่างจริงจังด้วยครับ นะครับ เป็นประสบการณ์ของ   ที่อยู่ในสภาก็จะเห็นในส่วนของผู้ที่มาเดินในสภาจำนวนมาก ประชุมสภาหรือไม่  ตามผู้ใหญ่ไป มีผัดแล้วนะ แล้วก็ถ่ายรูปแบบนี้  ทำนู่นทำนี่แหละ นางบอกว่าเป็นการต้องบอกว่า มีหลายคน กรณีแบบนี้เกิดขึ้น แล้วก็เสาวรส พี่บอกไปว่าจริงๆแล้วไม่แน่ใจว่ามาร่วมประชุมนี่  แสดงความคิดได้เต็มที่แล้วหรือยัง ผู้ชมครับรออีก 1 ท่านที่อยู่ในสะพานแล้วก็ต้องบอกว่า หลังที่ปลูกมันก็จะเป็นสัญญาณบอกไปว่า หลังจากนี้ประเด็นรัฐบาลจัดทำอะไร  เพื่อนใหม่ อาจจะมีอะไร ชีวิตมนุษย์สุดไชยณรุณ  ชมแน่นอนเพราะสื่อมวลชนไปสอบถามมีการประชุม ของรัฐบาลว่าสัปดาห์ จะมีในส่วนของระเบียบวาระที่เกี่ยวข้องกับการนิรโทษกรรมเข้ามาหรือไม่อ้วนก็ถามเหมือนกัน มีการตรวจสอบอย่างไร  เสียงที่เกิดขึ้น ขนาดนี้ อันนี้ของคุณรู้สึกเป็นประธานวิปรัฐบาล  ประชุมสภาผู้แทนราษฎร ยังไม่มีการ  ในรายงานของคณะกรรมการวิสามัญ พิจารณาศึกษากฎหมายนิรโทษกรรม บอกว่ายังไม่ได้รับการประสานงานจากสภาผู้แทนราษฎร ระเบียบ เข้าสู่การประชุมต้องฟังพรรคการเมืองในเว็บก่อนนะครับ  มีการหาเรื่องพูดคุยกันว่าจะเอาวาระไหนเข้าสู่ที่ประชุมของ ฟุตบอลพรีเมียร์ลีก สมาคมนี้งดการประชุมสภาหรือไม่เนื่องจาก  ออกจากวันหยุดนะครับ นายวิสุทธิ์ไชยณรุณยืนยันว่าสัปดาห์หน้า ปิดระบบนี้ไม่งดการประชุมสภา สภาวันพฤหัส  24 แล้วในวันศุกร์ที่ 25 ตุลาคม กรณีของฝ่ายค้านที่ เรื่องของที่ไอคอนนั้นหาว่ามาหารือกันก่อนนะต้องมีการศึกษาภายในกันก่อน เรื่องของอายุของโซ่จะเป็นอย่างไรค่อยมาว่ากัน เสียงของที่ไอคอน   แทนราษฎรนั้น ต้องไปตรวจสอบอย่างจริงจังนะครับ  อ้วน ส่งต่อให้ตำรวจดำเนินการสปาแห่งนี้เป็น สถานที่ศักดิ์สิทธิ์   การตรวจสอบรัฐบาล อะไรมาหากินในสภาต้องจัดการให้หมดนะครับนี่คือเสียงของคุณวิสุทธิ์ไชยณรุณ คุยกับพี่น้องสื่อมวลชนในสัปดาห์นะครับย้ำนะครับว่าวันนี้นะ   พ่อมึงตาย ลองหารือนะครับในวันพรุ่งนี้   ผู้บริโภคมีการคุยกันเหมือนกันที่เกี่ยวข้องกับดิไอคอนกรุ๊ปครับ  ติดตามได้ในช่วงหน้าครับ     เสียงดนตรี   โฆษณา     เสียงดนตรี     เรียกได้ว่าช่วงนี้ก็เป็นหน้าที่ของสภานะครับที่อาจจะต้องมีการเรียกแล้วก็เชิญบุคคลที่เกี่ยวข้องกับดิไอคอนกรุ๊ป มาชี้แจงหารือนะครับ  ถึงเรื่องราวต่างๆที่เกิดขึ้นกับดิไอคอนกรุ๊ปกับประชาชนเพราะมัน พบกับประชาชนสะพานก็เป็นเหมือนตัวแทนของประชาชนที่ต้องเคลียร์ปัญหา  การ ก็เป็นหน้าที่และอำนาจของบทบาทของคณะกรรมาธิการ   แน่นอนสหลายๆคนนี่ ได้รับเรื่องร้องเรียน นางเอกเรื่องแบบนี้มีเยอะหากพูดถึงเรื่องของการขายตรงตลาดแบบตรงหรือว่าแชร์ลูกโซ่ ขึ้นกับสังคมไทย  คบกับพี่น้องประชาชนโดยเฉพาะเงินในกระเป๋ามีลักษณะนี้มานาน  ทางบริษัทดูเหมือนจะใช่  ใช่หรือเปล่าแชร์ลูกโซ่มีความใกล้เคียงกันนะ ก็อาจจะเป็นการเลี่ยงบาลีหรือมีวิธีการที่แยบยลกันไปนะครับ  อย่างที่บอกไปว่าสภาวันพรุ่งนี้โดยคณะ บริการการคุ้มครองผู้บริโภคเห็นว่าจะมีการเชิญผู้ที่เกี่ยวข้องกับดิไอคอนกรุ๊ป มาชี้แจงเกี่ยวกับเรื่องนี้ด้วยนะครับโดย คุณบุญยิ่งนิติกาญจนา การคุ้มครองผู้บริโภคสอบกรณีดิไอคอนบอกว่า กรณีนี้เป็นเรื่องใหญ่มากในสังคม ทำให้ตัวแทนทั้งหมด ในคณะกรรมาธิการประชุมกันว่าเรื่องนี้เราจะต้องนำมาพูดคุยหารือ แล้วก็ช่วยประชาชนที่ได้รับผลกระทบ ส่วนผลการตรวจสอบนะครับ  บริษัทดิไอคอนกรุ๊ป  สมัยสภาที่ เปิดกระสอบมี  เขาถามไปนะครับคุณบุญเท่งบอกว่า โอนได้ให้เจ้าหน้าที่ตรวจสอบเอกสารของการประชุมแล้ว นึกว่ามีผู้ร้องเรียน เข้ามาในคณะกรรมาธิการแล้วก็มีการนำเรื่องสู่ชั้นอนุกรรมาธิการ  ในที่สุด ก็ได้มีมติ ให้สคบ  เป็นผู้บริจาค เพิ่งจบไปเป็นที่ได้ด้วยดีนะครับ หน่วยงานที่เกี่ยวข้อง ในวันพรุ่งนี้นะครับ คุณบุญยิ่งบอกว่ายืม ยืนยันว่าได้ออกหนังสือเชิญไปแล้วแล้วก็ต้องมีการพูดคุยเรื่องนี้กันอย่างจริงจัง เนื่องจากเป็นเรื่องราวที่ประชาชนได้รับความเดือดร้อน ชักช้านี่ไม่ได้นะครับ  แล้วก็บอกจะปล่อยข้ามวันไปโดยที่  วันพรุ่งนี้ไม่ได้ทำอะไรเลย คือไม่ได้เลยจริงๆ  โดยตนได้เชิญหน่วยงานนะครับที่เกี่ยวข้อง แล้วก็ดีไอออน พูดคุยนะครับ ด้านของคุณฉลาดขามช่วง สมาชิกสภาผู้แทนราษฎรจังหวัดร้อยเอ็ด พรรคเพื่อนไทย  ประธานคณะกรรมการปราบปราม  สภาผู้แทนราษฎร เคยบอกว่า เรื่องของ The Icon เรื่องของคลิปเสียง  พรีเมียร์ลีกอังกฤษ  เรียกรับผลประโยชน์ บอส ยอมรับว่าเป็นเสียงของตนเองจริงๆ ว่ามีเจ้าหน้าที่กระทำความผิดหรือไม่ และเสียงในคลิปดังกล่าวเสียงของบุคคลใดที่เรียกรับผลประโยชน์ เข้าหารือในที่ประชุมคณะกรรมาธิการด้วยครับ ฝากเรื่องของความเสียหายที่เกี่ยวข้องกับ  icon จุ๊บมาความเสียหายจาก น้ำท่วมอุทกภัยน้ำป่าไหลหลากโคลนถล่มหลายจังหวัดบ้านเราเจอเหตุการณ์ ที่ไม่เคยเจอมาก่อนคุณธีระพงษ์ บ้านอยู่ที่ภาคเหนือมีภูเขาสูงมีฝนตกครั้งใดน้ำประปาจะไหลมา แต่ครั้งนี้มันหนักจริงๆนะครับน้ำประปาภาคเหนือจะไม่ได้เหมือนกับพวกภาคกลางนะครับภาคเหนือคือ  น้ำ ดอยกับภูเขา น้ำสีน้ำตาลเข้มเลยแล้วไหลมากคือแรงเร็ว มาไวไปไว เชียงใหม่ เชียงรายกับเชียงใหม่  ไม่เหมือนปีก่อนๆที่ผ่านๆมา ทำให้เรื่องนี้  เยียวยา พี่น้องประชาชน ได้รับความเสียหายนะครับ ไปฟังการเปิดเผยของพระ  นายชลคุณณัฐพงษ์เรืองปัญญาวุฒิบอกว่ามีขั้นตอนที่ง่ายกว่านี้  อยากจะให้รัฐบาล นำเทคโนโลยีมาใช้ ใบชะมวงกับจิสด้าคุณผู้ชม    ยาวให้กับพี่น้องประชาชนโดยเร็วนะครับ เปิดเผย คุณณัฐวุฒิ ปัญญาวุฒิ แบบบัญชีรายชื่อนายหัวหน้าพรรคประชาชนผู้นำฝ่าย   ได้กล่าวถึงกรณี   ขอให้ประชาชนที่ได้รับผลกระทบจากเหตุการณ์น้ำท่วม รีบไปขอหนังสือที่บอกว่าเป็นหนังสือรับรองผู้ประสบภัย องค์กรปกครองส่วนท้องถิ่นหรือว่าอบต พื้นที่ที่ประสบภัยบอกว่าเรื่องนี้เป็นเรื่องที่ดีที่รัก พยายามสื่อสารกับประชาชนให้ทราบถึงขั้นตอนต่างๆการเยียวยาหลีกเลี่ยง ร่วมกันตกลงต่างๆ  ก็คือ กระบวนการ ขอรับการเยียวยาผ่านหนังสือ รองผู้ประสบภัย เพิ่มภาระให้   เมื่อเทียบกับความยากลำบากของผู้ประสบภัยที่เผชิญอยู่แล้วนอกจากนั้นนะครับ ประชาชนต้องไปขอหนังสือรับรองจากอปท กระบวนการก็จะมีการพูดถึงเรื่องของประชาคมระดับหมู่บ้าน รอการอนุมัติ อำเภอระดับจังหวัด ระยะเวลาดำเนินการกำหนดระยะยาวนานถึง 90 วันเลยทีเดียวล่ะครับ  สสณัฐพงศ์บอกว่าถึงเวลาแล้วที่รัก ระบบ geocoding นะครับ   ข้อมูลพื้นฐาน ยาให้กับประชาชน รัฐบาลสามารถ  ภาพถ่ายดาวเทียมจากสำนักงานพัฒนาเทคโนโลยีอวกาศและภูมิสารสนเทศ เอเลี่ยน ปากว่าจิสด้านี้นะครับ  บ้านเลขที่ตามพิกัดต่างๆที่อยู่บนแผนที่โลก  ซึ่งประเทศไทยมีใช้   ไปรษณีย์ไทย บ้านอยู่แล้ว ใช้ในกรณีที่ การจัดการยางเยียวยาน้ำท่วมได้อย่างเต็มรูปแบบในอนาคตด้วยครับ  รัฐบาลสามารถนำข้อมูลพื้นฐานต่างๆเหล่านี้มาพิจารณาชดเชยให้กับผู้ประสบภัยโดยอัตโนมัติ Application ที่ว่า ทางลัด หรือประชาชนเข้าไปกดขอ ทดสอบ  ส่งแล้วกลับ geocoding น้ำท่วม ก็จ่ายโอนกันแบบนั้นเลยครับหรือจะจ่ายเป็นบางส่วน เพื่อความรวดเร็วและช่วยเหลือทันการ  ทำความ อาการของผู้ประสบภัย อย่างไรก็ตามพ. ศ. ณัฐพงษ์จันทร์ย้ำว่า รัฐบาลเองโดนนายกรัฐมนตรี ให้พิจารณาเกี่ยวกับก่อนหน้านี้เคยเสนอมามาตรการที่เกี่ยวข้องกับ เที่ยวเมืองน้ำลดให้สินเชื่อดอกเบี้ยต่ำ หรือว่าซอฟโลน  ที่ได้รับผลกระทบซึ่งยินดีที่ทางรัฐบาลได้ขยับ นโยบายโดยตรง   ข้อเสนอของสภาเรามีมาตรการบางอย่างชื่อว่า แอ่วเหนือคนละครึ่ง ออกมาในขณะนี้ ความแตกต่างกันไปบ้างแต่ขอให้สนับสนุนเพื่อให้  เศรษฐกิจ  ให้ดูต่อไป ต่อไปด้วยนะครับ จะไปที่เรื่องราวของใบกันบ้างนะครับผมอีกไม่ถึง 10 วันแล้วนะครับ 25 ตุลาคมนี้ อายุความ เกี่ยวข้องในคดี รับทราบอนาคตนะครับที่เกิดขึ้นนะครับ ก็มีความคิดเห็น คุณณัฐวุฒิบัวประทุมสสพรรคประชาชนบอกว่า ควรจะแสดง ความผิดใจกันสักหน่อยนึงหาคนที่เกี่ยวข้องในคดีตากใบ มาดำเนินคดีนะครับ แล้วก็บอกด้วยนะครับ พลเอก นิทานวัฒนวงษ์คีรียื่นหนังสือลาออก  ถึงว่าเป็นความรับผิดชอบเริ่มต้น หอพัก   อีสานวัฒนวงษ์คีรีสมาชิกสภาผู้แทนราษฎรแถบ ที่รายชื่อพรรคเพื่อไทยลาออกจากสมาชิกเพื่อไทยว่า  แม้จะไม่ใช่ เบอร์ของสภาโดยตรงแต่เป็นเรื่องของ สมาชิกสภาผู้แทนราษฎร  ที่พักใต้ วัดความจริงใจของรัฐบาล สืบเนื่อง มันมาตลอด 20 ปี  ในการนำตัวผู้ต้องหามาดำเนินคดี เพื่อคืนความยุติธรรมให้กับประชาชนมากน้อยแค่ไหน การลาออกไม่ได้ส่งผลต่อการดำเนินคดี และการลาออกไม่ได้ส่งผลต่อการทำหน้าที่ของรัฐ   ผลในการทำหน้าที่   เอกสารขอตัว หลวงพ่ออ้นประชุม มาติกา กฎหมายการยุติธรรม สิทธิมนุษยชน สภาผู้แทนราษฎร ว่าผู้ต้องหา ของใน 6 คน หนีออกนอกประเทศไปแล้วนะครับพี่อยู่ที่ญี่ปุ่นอังกฤษ  ก็มีความสัมพันธ์อันดีกับใครแล้วก็มีกฎหมายการส่งตัวผู้ร้ายข้ามแดนด้วย  อยากเห็นความพยายามมากที่สุด ของรัฐสภาไทยในการนำตัว ผู้ถูกดำเนินคดีมาลงโทษ อย่างไรก็ตามมองว่า การลาออกของพลเอกพิศาล ความรับผิดชอบเบื้องต้น ไม่รู้ว่าเกิดขึ้นจากความจริงใจ  พี่อยากจะแก้ปัญหานี้ หรือดำเนินการตามคำแนะนำของใคร อุณหภูมิ นะว่า ขอเรียกร้อง  ในฐานะวิปฝ่ายค้าน อันธพาลมีความจริงใจและไม่ใช่ ของผู้เสียหายหรือผู้เสียหายแต่ว่าคือความเชื่อมั่นนะครับของประชาชนในจังหวัด 3 ชายแดนภาคใต้ส่วนกรณีเพื่อไทยนะครับ มึงว่ากรณีนี้เป็นเรื่องส่วนบุคคลในด้านการลาออก ถือว่าเป็น   กัน ชอบหรือไม่  คุณวุฒิบอกว่ากรณีนี้ไม่ใช่เรื่องของตัวบุคคลหรือพรรคการเมืองใดพรรคการเมืองหนึ่ง แน่นอนว่า รับผิดชอบส่วนบุคคลเกิดขึ้นโดยการดันดาราออกแต่ไม่รู้ว่า   เกิดขึ้น  ที่จะแก้ไขปัญหามากกว่า การแก้ไขปัญหา การเมืองหรือไม่อย่างไรจึงรีบเข้าไปในเรื่องของรัฐบาลไทยนะครับ มีความตั้งใจมากกว่านี้  ดำเนินคดีมันเข้าสู่กระบวนการยุติธรรมอย่างน้อยเพื่อส่งสารถึงคนจังหวัด 3ชายแดนภาคใต้ว่าได้พยายามถึง ที่สุด ในความเป็นพรรคการเมือง พรรคเพื่อไทย มีคำตอบในเรื่องของการเลือกท่าน ในเรื่องที่เกิดขึ้น  วิสัยทัศน์ติดตามกลไกในเรื่องนี้เพื่อความเป็นธรรมให้ ประชาชนทั้งเรื่องของการสนับสนุน ดำเนินคดีที่ศาลซับสนุน ไก่ผ่านคณะกรรมาธิการอั๋นนะครับ ของสภาการตั้งกระทู้ถามในสภาผู้แทนราษฎรแต่เนื่องจาก  รัฐบาลเข้ามารับตำแหน่งได้เพียงไม่นานนะครับฝ่ายค้านจะไม่มีการยื่นขอ อภิปรายทั่วไปและอภิปรายไม่ไว้วางใจในสมัยการประชุมนี้แต่จะมีการ ยื่น ขอเปิดอภิปรายในสมัยประชุมหน้าซึ่งก็จะมีการนำเรื่องนี้เป็น 1 เรื่อง ที่จะอภิปรายรัฐบาลนะครับ คุณวุฒิยังบอกเพิ่มเติมนะครับว่าต้องไม่ลืมนะว่าคดีตากไปไม่ได้เริ่มต้นโดยรัฐ แต่เป็นประชาชนที่ยื่นฟ้อง เพลงเหตุการณ์นี้เป็นสถานการณ์ที่ยื่นฟ้อง และ รัฐสภาไทย    30 จังหวัดชายแดนภาคใต้ที่ใหญ่กว่า  เขารับผิดชอบ  ในการติดตามตัวใน การกระทำผิดในกรณีหมดอายุความ  หมดความผิด ทหาร  รับผิดชอบปฏิบัติหน้าที่หรือไม่   ตั้งแต่วันนี้จนถึง 25 ตุลาคมก็ยังอยากเห็นความพยายามให้มากที่สุดครับ ยังอยู่ที่ประเด็นที่อยู่เกี่ยวกับผลิตภัณฑ์อะไรที่ในเมื่อ 20 ปีที่ผ่านมาครับ คุณกัญญาวีร์สืบแสง หอพัก  ได้ป่ะ หรือ I P U บอกว่า ในเรื่องของมนุษยนี่    ในโลกนี้ล่ะครับ  ล่าสุด คุณ กัญญาวีร์สืบแสง พรรคเป็นธรรมเปิดเผยถึงการร่วมประชุมของสหภาพ ทักษะภาโลกหรือว่า ICU เกิดขึ้นตั้งแต่ 23 มีนะครับ   นิติบัญญัติร่วมแลกเปลี่ยนเรียนรู้  ไม่สามารถทำหน้าที่ได้จะมีการทำงานในรูปแบบของการทำ ธรรมาธิการในรายละเอียดต่างๆ ซึ่งว่าด้วยการส่งเสริมกฎหมาย   เปรียบต่างประเทศ  ในการประชุมนี้มีการประชุมที่เรียกว่า I SL หัวข้อปีนี้ การเสนอ มนุษยธรรม  เป็นการหารือในเรื่องการเคารพกฎหมายการทำเป็นสงครามภาวะสงคราม  ซึ่งกรรมาธิการภาวะสองคนจะพิจารณาว่าจะลงพื้นที่ใดได้ สวนน้ำจะมีการแก้ไขปัญหาต่างๆ   มนุษยชนโดยเฉพาะคดีตากใบที่จะหมดอดีตลงทับมา กัญญาวีร์  ก็ยังมีการวิเคราะห์ว่าหัวข้อ hl ฉันไม่สามารถเสนอ  ได้โดยตรงเพราะไม่ได้รับการยอมรับว่าเป็นภาวะสงคราม  ทั่วโลกก็คือภาวะสงครามในฐานะที่ตนเอง ติดตาม สถานการณ์ที่ ปราณี ก็ยังมีกรรมาธิการ 12 คนด้วยนะคะ  ยืดเยื้อมา 20 ปีแล้วโดยเฉพาะคดีตากใบจะหมดอายุ คดีความต่างๆ 20 3 ตุลาคมนี้เป็นจำเลยหลบหนี ไปต่างประเทศด้วยปิดท้าย skyville ยังเปิดเผยด้วยว่าการประชุมปีนี้ประเทศไทยได้เสนอชื่อ นางสาววิสาระดี  เป็นกรรมการสตรีและนายนพดลอินทนา  สว    ในประชุมในที่ประชุม อาเซียน +3   แปซิฟิกใน ICU ก็ยังนับเป็นเรื่องยินดีครับ เจ้าหน้าที่กันเลยทีเดียวครับ  ไปที่กรม  ครับไปรู้จักค**เกษียณกันเลยนะครับ คุณวัฒนะ เก็บเงินออมได้นะครับแล้วก็พี่น้องประชาชนที่ไม่ได้อยู่ในระบบ สามารถกดเข้าไปได้ ให้คุณผู้ชมดำเนินการอย่างไรเขามีวิธีการอย่างไรหากผู้ชม ติดตามข่าวรัฐมนตรีเชื่อว่า     เรื่องนี้เป็นเส้นทางการออกของประชาชนนะครับ  กลับช่วง คลายปมขยี้ปมข่าว ช่วงนี้ครับ         โฆษณา                                     ผู้ดำเนินการหวยเกษียณ     หวยเกษียณคือสะสมทรัพย์ที่กระทรวงการคลัง  เกิดขึ้น ผสมผสานการออม ให้คนไทยเข้ามาเป็นแรงจูงใจในการออมเงินสำหรับ เคนะ  การออมหวยเกษียณ กลุ่มดิจิตอลผ่านแอปเกาะทอใบละ 50 บาทซื้อได้สูงสุดไม่เกินเดือนละ 300 บาท และซื้อได้ตลอด 24 ชั่วโมงออกรางวัล วันศุกร์เวลา 17:00 น  รางวัลที่ 1 เป็นจำนวนเงิน 1 ล้านบาทจำนวน 5 รางวัลที่ 2 จำนวนเงิน จำนวน 1 รางวัล  ถูกรางวัลสามารถถอนเงินรางวัลได้ทันทีหากรางวัลออกไม่ครบ ครบในงวดต่อไป ถ้าไม่ถูกรางวัลเงินที่ซื้อสลากทุกบาทจะถูกเก็บ ไว้ในบัญชี ของกตและจะสามารถ    เพื่อสามารถออมหลังเกษียณ  ในตลอดการลงทุน และหากผู้ฝากเงินไม่ถูกรางวัลเงินรางวัลจะถูกยกไปงวดถัดไป เงินต้นจะถูกเก็บเป็นเงินออมในบัญชีผู้ฝากกับกทม สำหรับเงินออมนี้ จะนำไปลงทุนที่มีความเสี่ยงต่ำและผลตอบแทนที่ไม่สูงมาก กองทุนการออมแห่งชาติเตรียมดำเนิน การแก้ไข โดยคาดว่าจะเริ่มจำหน่ายได้ในช่วงปี 2568 เกษียณแรกจะ มุ่งไปสู่เป้าหมายหลักได้แก่คนที่เป็นสมาชิกอยู่แล้วแรงงานนอกระบบ ผู้ประกันตนตามมาตรา 40  ล่าสุด เลขาธิการคณะกรรมการกองทุน แห่งชาติได้เปิดเผยถึงความคืบหน้าถึง สลาก    ได้เพิ่มเติม จากเดิมห้วยเกษียรที่ ผู้มีอายุ 60 ปีนั้นจะสามารถซื้อได้ไม่เกิน 3000 ต่อเดือนซื้อเท่าไหร่ เท่านั้นซึ่งขณะนี้ สะสมให้ครบ 60 ปีและสามารถถอดออกมาตั้งแต่ละแต่ไม่สมทบเข้าไปหากผู้ถูกรางวัลจะสามารถ นำเงินไป  ได้ทันทีมีคณะกรรมการปปช   เสนอที่รัฐมนตรีและ ผู้แทนราษฎรซึ่งท่านอย่างเร็วที่สุดน่าจะแล้วเสร็จภายในไตรมาสที่ 1 ของ 2568 นี้ อรวรรณวงศ์จันทรมณี ทีมข่าวรัฐสภารายงาน      ไปกันที่ความเคลื่อนไหวต่างประเทศคุณกิตติมารออยู่แล้วนะครับการสู้รบ กันระหว่างอิสราเอลกับอิหร่านนะครับปรากฏว่าสหรัฐให้ความ มันสัญญาบอกว่าจะไม่โจมตีฐานที่สำคัญสำคัญนะครับคุณกิตติของอิหร่านนะ   ส่งออกน้ำมันรายใหญ่ถ้าเกิด มีการโจมตีแหล่งน้ำมันของอิหร่านแน่นอนสำคัญเรื่องของ ราคาพลังงานสำคัญของโลกเปลี่ยนไปแน่นอนและที่ 2 ที่เขาให้คำมั่น แน่ๆคือโรงงานนิวเคลียร์ ของอิหร่านที่ถูก เรียกว่า มีการกล่าวหามาตลอดว่าอิหร่านนั้นทำโรงงานพลังงานนิวเคลียร์เกี่ยวกับเรื่องของอาวุธ ไม่ได้เกี่ยวกับเรื่องของพลังงานยังไงต้องไปติดตาม ต่อช่วงท้าย ขอรายงานครับงวดนี้บอสของอิสราเอลออกมารายงานนะว่า จะไม่โจมตีบอสใหญ่ด้านน้ำมันก็คืออิหร่าน นี่ออกมาเยอะเลยนะ ติดตามไปพักกันสักครู่ครับช่วงหน้าคุยกับคุณกิตติเสรีประยูรครับ     เสียงดนตรี       เสียงโฆษณา                     พักจากเรื่องเรียกว่าความวุ่นวายในเมืองไทย นะครับ เกี่ยวกับเรื่องของการค้าขายการธุรกิจการแชร์ลูกโซ่รวมถึงการเมืองไปดู เรื่องของการเมืองระหว่างประเทศกันครับในทางตะวันออกกลางยังมี สื่อ อิสราเอลยังให้คำมั่นสัญญากับ   ว่าจะไม่ โจมตีกับทางนิวเคลียร์กับทางด้านพลังงานของอิหร่านครับ สารพัดครับ นำโดยบวกชื่อ อ้างว้าง ข้อมูล แหล่งข่าวอ้างว่าทำเนียบขาวครับ นายกรัฐมนตรีของอิสราเอลครับว่าการโจมตีต่อโต้งอิหร่าน ซึ่งยิงขีปนาวุธ ใส่อิสราเอล เมื่อ ที่ผ่านมา  เท่านั้นครับ การให้คำว่าดังกล่าวของผู้นำอิสราเอลสร้างความเข้าใจในระดับหนึ่งให้ รัฐบาลสหรัฐ เรื่อง ประธานาธิบดีก็เตือนมาตลอดนะครับว่าโครงสร้างพื้นฐานที่ เดี๋ยวน้ำมาตลอด  น้ำมันไม่ เกี่ยวข้องกับพื้นฐาน  อิสราเอลเกี่ยวข้องกับพื้นฐานในสัญญาฮู้ว่า  ทำการคิดเห็น การตกลง อย่างไรก็ตามอย่างท้ายที่สุดครับเอล ว่าจะทำอย่างไรและก็ ดำเนินการในรูปแบบใดครับ  เรื่องของอิสราเอลไปที่สหภาพยุโรปกับ มีอยู่บ้างครับ  EU มีการคว่ำบาตร   สำคัญรวมถึงสายการบินที่ถูกกล่าวหาครับว่ามีการ    สมเด็จขี่ประจำวุฒิ กับสงครามในยูเครนครับว่าการกระทรวงของ ประเทศสมาชิกของ EU มีมาตรการคว่ำบาตร   สายการบิน Lion Air และมี 7 คนรวมถึงในเซเว่น อมารีครับ  ปลัดกระทรวงของอิหร่านและเจ้าหน้าที่ระดับสูงของ  สำนัก  ปฏิวัติของ IRC ขายของ คณะกรรมาธิการของยุโรป  ที่สมาชิก   ทั้งหมดของ EU เห็นชอบทั้งหมด การคว่ำบาตรของอีสาน รัสเซียเป็นสิ่งที่ยอมรับไม่ได้แล้วก็จะหยุดลงพร้อมกับเพิ่มอีกครับว่า จำเป็นต้องดำเนินการมากกว่านี้ โดยใช้ 2 แห่งครับ   ได้กว่าตายแล้วมาหา  มาตรการคว่ำบาตรของ EU เช่นเดียวกับบริษัทจัดซื้อจัดจ้าง ที่ถูกกล่าวหาคำว่าจัดหาและ ส่งมอบอากาศยาน uav ครับ   เทคโนโลยีที่เกี่ยวข้องให้กับรัสเซียผ่านการจัดซื้อจัดจ้างข้ามชาติ การคว่ำบาตรยังเล็งเป้าไปที่บริษัท 2 แห่งซึ่งมีส่วนเกี่ยวข้องในการผลิตเชื้อเพลิง เพื่อน ที่ใช้ในการยิงจรวดและขีปนาวุธอีกด้วยครับทางหน่วยนี้หน่วยงาน   และถูกห้ามไม่ให้เดินทางไปยัง EU ขณะที่ทางการอีสานได้ การกล่าวหาของชาติตะวันตกกับการส่งคลิปอนาคตให้กับรัสเซียเพื่อใช้ยูเครน เดี๋ยวนี้สงครามต่างๆใช้รูปที่เป็นคนน้อยลงใช้นักรบที่เป็น เครื่องจักรกลมากขึ้น เพลงเป้าหมาย โจมตีได้แม่นยำขึ้น แต่ทั้งหลายทั้งปวงก็เพื่อการทำลายล้างมนุษยชาติครั้งสงครามไม่ควรเกิด ความขัดแย้งไม่ควรเกิดล่าสุดยึดทรัพย์บ้านเรายึดทรัพย์นะ  คดีดังด้วยนะ กว่าล้าน ไม่รู้ต่อไปจะเป็นอย่างไรนะบ้านเขาเริ่มยึดทรัพย์แล้วยึดทรัพย์ของบ้านเขาคือ  ไม่ให้เคลื่อนย้ายไปไหนบ้านเราก็ทำนองเดียวกันนะ ล่าสุด รู้สึกจะ 90 วัน   เป็นการอายัดทรัพย์ไว้เนื่องจากคดีนี้เป็นคดีที่ผู้ชมให้ ถ้าสนใจเป็นจำนวนมาก ครับขอบคุณคุณ กิตติครับ  ตามข่าวเช้าครับอันนี้คือทั้งหมดครับ  ห้องข่าวภาคเช้า      หมดรายการห้องข่าวรัฐสภาแชนแนลภาคเช้าเราทั้ง 3 คนเพราะอาจารย์ ล่ามภาษามืออาจารย์คมกริชศาสนเกียรติล่ามภาษามือ ลาไปก่อนสวัสดีครับ   สวัสดีค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ห้องข่าวรัฐสภาแชนแนล ข่าวเช้า วันที่ 16 ตุลาคม 2567 เวลา 08.00-09.00 น.</dc:title>
  <dc:creator/>
  <cp:keywords/>
  <dcterms:created xsi:type="dcterms:W3CDTF">2024-10-16T07:28:26Z</dcterms:created>
  <dcterms:modified xsi:type="dcterms:W3CDTF">2024-10-16T07: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6 ตุลาคม 2567 เวลา 13.00 น.</vt:lpwstr>
  </property>
  <property fmtid="{D5CDD505-2E9C-101B-9397-08002B2CF9AE}" pid="3" name="subtitle">
    <vt:lpwstr/>
  </property>
</Properties>
</file>